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  <Override PartName="/word/comments.xml" ContentType="application/vnd.openxmlformats-officedocument.wordprocessingml.comment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481721" w:rsidR="003B7038" w:rsidP="1C757431" w:rsidRDefault="003B7038" w14:paraId="514B1293" w14:textId="2DDC2D93">
      <w:pPr>
        <w:spacing w:before="1" w:after="0" w:line="260" w:lineRule="exact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</w:p>
    <w:p w:rsidRPr="00481721" w:rsidR="003B7038" w:rsidP="1C757431" w:rsidRDefault="003B7038" w14:paraId="49463B47" w14:textId="09E172E6">
      <w:pPr>
        <w:spacing w:before="1" w:after="0" w:afterAutospacing="off" w:line="260" w:lineRule="exact"/>
        <w:jc w:val="center"/>
      </w:pPr>
      <w:r w:rsidRPr="1C757431" w:rsidR="58650C02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  <w:t xml:space="preserve">Appendix E </w:t>
      </w:r>
    </w:p>
    <w:p w:rsidRPr="00481721" w:rsidR="003B7038" w:rsidP="2A55FA98" w:rsidRDefault="003B7038" w14:paraId="06F22CA5" w14:textId="18934480" w14:noSpellErr="1">
      <w:pPr>
        <w:pStyle w:val="Normal"/>
        <w:bidi w:val="0"/>
        <w:spacing w:before="0" w:beforeAutospacing="off" w:after="0" w:afterAutospacing="off" w:line="276" w:lineRule="auto"/>
        <w:ind w:left="0" w:right="0"/>
        <w:jc w:val="center"/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</w:pPr>
      <w:r w:rsidRPr="7DE7F536" w:rsidR="58650C02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  <w:t>References</w:t>
      </w:r>
      <w:commentRangeStart w:id="1152790431"/>
      <w:commentRangeStart w:id="289287377"/>
      <w:commentRangeEnd w:id="1152790431"/>
      <w:r>
        <w:rPr>
          <w:rStyle w:val="CommentReference"/>
        </w:rPr>
        <w:commentReference w:id="1152790431"/>
      </w:r>
      <w:commentRangeEnd w:id="289287377"/>
      <w:r>
        <w:rPr>
          <w:rStyle w:val="CommentReference"/>
        </w:rPr>
        <w:commentReference w:id="289287377"/>
      </w:r>
    </w:p>
    <w:tbl>
      <w:tblPr>
        <w:tblStyle w:val="TableGrid"/>
        <w:tblpPr w:leftFromText="180" w:rightFromText="180" w:vertAnchor="text" w:horzAnchor="margin" w:tblpX="378" w:tblpY="-10"/>
        <w:tblW w:w="0" w:type="auto"/>
        <w:tblLook w:val="04A0" w:firstRow="1" w:lastRow="0" w:firstColumn="1" w:lastColumn="0" w:noHBand="0" w:noVBand="1"/>
      </w:tblPr>
      <w:tblGrid>
        <w:gridCol w:w="4392"/>
        <w:gridCol w:w="9486"/>
      </w:tblGrid>
      <w:tr w:rsidRPr="00207D8F" w:rsidR="00481721" w:rsidTr="00481721" w14:paraId="06F22CA8" w14:textId="77777777">
        <w:trPr>
          <w:trHeight w:val="432"/>
        </w:trPr>
        <w:tc>
          <w:tcPr>
            <w:tcW w:w="4392" w:type="dxa"/>
            <w:vAlign w:val="center"/>
          </w:tcPr>
          <w:p w:rsidRPr="00207D8F" w:rsidR="00481721" w:rsidP="00C12846" w:rsidRDefault="00481721" w14:paraId="06F22CA6" w14:textId="76B5AF94">
            <w:pPr>
              <w:pStyle w:val="ListParagraph"/>
              <w:numPr>
                <w:ilvl w:val="0"/>
                <w:numId w:val="2"/>
              </w:numPr>
              <w:spacing w:before="1" w:line="260" w:lineRule="exact"/>
              <w:rPr>
                <w:rFonts w:ascii="Arial" w:hAnsi="Arial" w:cs="Arial"/>
                <w:b/>
                <w:bCs/>
                <w:i/>
                <w:sz w:val="21"/>
                <w:szCs w:val="21"/>
              </w:rPr>
            </w:pPr>
            <w:r w:rsidRPr="00207D8F">
              <w:rPr>
                <w:rFonts w:ascii="Arial" w:hAnsi="Arial" w:cs="Arial"/>
                <w:b/>
                <w:bCs/>
                <w:i/>
                <w:sz w:val="21"/>
                <w:szCs w:val="21"/>
              </w:rPr>
              <w:t>Name of Business or Entity</w:t>
            </w:r>
          </w:p>
        </w:tc>
        <w:tc>
          <w:tcPr>
            <w:tcW w:w="9486" w:type="dxa"/>
          </w:tcPr>
          <w:p w:rsidRPr="00207D8F" w:rsidR="00481721" w:rsidP="00481721" w:rsidRDefault="00481721" w14:paraId="06F22CA7" w14:textId="77777777">
            <w:pPr>
              <w:spacing w:before="1" w:line="260" w:lineRule="exact"/>
              <w:rPr>
                <w:rFonts w:ascii="Arial" w:hAnsi="Arial" w:cs="Arial"/>
                <w:b/>
                <w:bCs/>
                <w:sz w:val="21"/>
                <w:szCs w:val="21"/>
              </w:rPr>
            </w:pPr>
          </w:p>
        </w:tc>
      </w:tr>
      <w:tr w:rsidRPr="00481721" w:rsidR="00207D8F" w:rsidTr="00481721" w14:paraId="4B67E9F0" w14:textId="77777777">
        <w:trPr>
          <w:trHeight w:val="432"/>
        </w:trPr>
        <w:tc>
          <w:tcPr>
            <w:tcW w:w="4392" w:type="dxa"/>
            <w:vAlign w:val="center"/>
          </w:tcPr>
          <w:p w:rsidRPr="00207D8F" w:rsidR="00207D8F" w:rsidP="00207D8F" w:rsidRDefault="00207D8F" w14:paraId="5E581108" w14:textId="6FDB80CD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>
              <w:rPr>
                <w:rFonts w:ascii="Arial" w:hAnsi="Arial" w:cs="Arial"/>
                <w:i/>
                <w:sz w:val="21"/>
                <w:szCs w:val="21"/>
              </w:rPr>
              <w:t>Address</w:t>
            </w:r>
          </w:p>
        </w:tc>
        <w:tc>
          <w:tcPr>
            <w:tcW w:w="9486" w:type="dxa"/>
          </w:tcPr>
          <w:p w:rsidRPr="00481721" w:rsidR="00207D8F" w:rsidP="00481721" w:rsidRDefault="00207D8F" w14:paraId="7392377F" w14:textId="77777777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Pr="00481721" w:rsidR="00481721" w:rsidTr="00481721" w14:paraId="06F22CAB" w14:textId="77777777">
        <w:trPr>
          <w:trHeight w:val="432"/>
        </w:trPr>
        <w:tc>
          <w:tcPr>
            <w:tcW w:w="4392" w:type="dxa"/>
            <w:vAlign w:val="center"/>
          </w:tcPr>
          <w:p w:rsidRPr="00481721" w:rsidR="00481721" w:rsidP="00481721" w:rsidRDefault="00481721" w14:paraId="06F22CA9" w14:textId="77777777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>Contact Person</w:t>
            </w:r>
          </w:p>
        </w:tc>
        <w:tc>
          <w:tcPr>
            <w:tcW w:w="9486" w:type="dxa"/>
          </w:tcPr>
          <w:p w:rsidRPr="00481721" w:rsidR="00481721" w:rsidP="00481721" w:rsidRDefault="00481721" w14:paraId="06F22CAA" w14:textId="77777777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Pr="00481721" w:rsidR="00481721" w:rsidTr="00481721" w14:paraId="06F22CAE" w14:textId="77777777">
        <w:trPr>
          <w:trHeight w:val="432"/>
        </w:trPr>
        <w:tc>
          <w:tcPr>
            <w:tcW w:w="4392" w:type="dxa"/>
            <w:vAlign w:val="center"/>
          </w:tcPr>
          <w:p w:rsidRPr="00481721" w:rsidR="00481721" w:rsidP="00481721" w:rsidRDefault="00481721" w14:paraId="06F22CAC" w14:textId="77777777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 xml:space="preserve">Telephone Number </w:t>
            </w:r>
          </w:p>
        </w:tc>
        <w:tc>
          <w:tcPr>
            <w:tcW w:w="9486" w:type="dxa"/>
          </w:tcPr>
          <w:p w:rsidRPr="00481721" w:rsidR="00481721" w:rsidP="00481721" w:rsidRDefault="00481721" w14:paraId="06F22CAD" w14:textId="77777777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Pr="00481721" w:rsidR="00481721" w:rsidTr="00481721" w14:paraId="06F22CB1" w14:textId="77777777">
        <w:trPr>
          <w:trHeight w:val="432"/>
        </w:trPr>
        <w:tc>
          <w:tcPr>
            <w:tcW w:w="4392" w:type="dxa"/>
            <w:vAlign w:val="center"/>
          </w:tcPr>
          <w:p w:rsidRPr="00481721" w:rsidR="00481721" w:rsidP="00481721" w:rsidRDefault="00481721" w14:paraId="06F22CAF" w14:textId="77777777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>Name or Contract Number, if applicable</w:t>
            </w:r>
          </w:p>
        </w:tc>
        <w:tc>
          <w:tcPr>
            <w:tcW w:w="9486" w:type="dxa"/>
          </w:tcPr>
          <w:p w:rsidRPr="00481721" w:rsidR="00481721" w:rsidP="00481721" w:rsidRDefault="00481721" w14:paraId="06F22CB0" w14:textId="77777777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Pr="00481721" w:rsidR="00481721" w:rsidTr="00481721" w14:paraId="06F22CB4" w14:textId="77777777">
        <w:trPr>
          <w:trHeight w:val="432"/>
        </w:trPr>
        <w:tc>
          <w:tcPr>
            <w:tcW w:w="4392" w:type="dxa"/>
            <w:vAlign w:val="center"/>
          </w:tcPr>
          <w:p w:rsidRPr="00481721" w:rsidR="00481721" w:rsidP="00481721" w:rsidRDefault="00481721" w14:paraId="06F22CB2" w14:textId="77777777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 xml:space="preserve">Number of Years/Term of Contract </w:t>
            </w:r>
          </w:p>
        </w:tc>
        <w:tc>
          <w:tcPr>
            <w:tcW w:w="9486" w:type="dxa"/>
          </w:tcPr>
          <w:p w:rsidRPr="00481721" w:rsidR="00481721" w:rsidP="00481721" w:rsidRDefault="00481721" w14:paraId="06F22CB3" w14:textId="77777777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Pr="00481721" w:rsidR="00481721" w:rsidTr="00481721" w14:paraId="06F22CB7" w14:textId="77777777">
        <w:trPr>
          <w:trHeight w:val="755"/>
        </w:trPr>
        <w:tc>
          <w:tcPr>
            <w:tcW w:w="4392" w:type="dxa"/>
            <w:vAlign w:val="center"/>
          </w:tcPr>
          <w:p w:rsidRPr="00481721" w:rsidR="00481721" w:rsidP="00481721" w:rsidRDefault="00481721" w14:paraId="06F22CB5" w14:textId="77777777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>Type of Services Provided</w:t>
            </w:r>
          </w:p>
        </w:tc>
        <w:tc>
          <w:tcPr>
            <w:tcW w:w="9486" w:type="dxa"/>
          </w:tcPr>
          <w:p w:rsidRPr="00481721" w:rsidR="00481721" w:rsidP="00481721" w:rsidRDefault="00481721" w14:paraId="06F22CB6" w14:textId="77777777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:rsidRPr="00481721" w:rsidR="00481721" w:rsidRDefault="00481721" w14:paraId="06F22CB8" w14:textId="77777777">
      <w:pPr>
        <w:spacing w:before="1" w:after="0" w:line="260" w:lineRule="exact"/>
        <w:rPr>
          <w:rFonts w:ascii="Arial" w:hAnsi="Arial" w:cs="Arial"/>
          <w:sz w:val="21"/>
          <w:szCs w:val="21"/>
        </w:rPr>
      </w:pPr>
    </w:p>
    <w:tbl>
      <w:tblPr>
        <w:tblStyle w:val="TableGrid"/>
        <w:tblpPr w:leftFromText="180" w:rightFromText="180" w:vertAnchor="text" w:horzAnchor="margin" w:tblpX="378" w:tblpY="-10"/>
        <w:tblW w:w="0" w:type="auto"/>
        <w:tblLook w:val="04A0" w:firstRow="1" w:lastRow="0" w:firstColumn="1" w:lastColumn="0" w:noHBand="0" w:noVBand="1"/>
      </w:tblPr>
      <w:tblGrid>
        <w:gridCol w:w="4392"/>
        <w:gridCol w:w="9486"/>
      </w:tblGrid>
      <w:tr w:rsidRPr="00207D8F" w:rsidR="00481721" w:rsidTr="00A35D1B" w14:paraId="06F22CBB" w14:textId="77777777">
        <w:trPr>
          <w:trHeight w:val="432"/>
        </w:trPr>
        <w:tc>
          <w:tcPr>
            <w:tcW w:w="4392" w:type="dxa"/>
            <w:vAlign w:val="center"/>
          </w:tcPr>
          <w:p w:rsidRPr="00207D8F" w:rsidR="00481721" w:rsidP="00C12846" w:rsidRDefault="00481721" w14:paraId="06F22CB9" w14:textId="1B60605B">
            <w:pPr>
              <w:pStyle w:val="ListParagraph"/>
              <w:numPr>
                <w:ilvl w:val="0"/>
                <w:numId w:val="2"/>
              </w:numPr>
              <w:spacing w:before="1" w:line="260" w:lineRule="exact"/>
              <w:rPr>
                <w:rFonts w:ascii="Arial" w:hAnsi="Arial" w:cs="Arial"/>
                <w:b/>
                <w:bCs/>
                <w:i/>
                <w:sz w:val="21"/>
                <w:szCs w:val="21"/>
              </w:rPr>
            </w:pPr>
            <w:r w:rsidRPr="00207D8F">
              <w:rPr>
                <w:rFonts w:ascii="Arial" w:hAnsi="Arial" w:cs="Arial"/>
                <w:b/>
                <w:bCs/>
                <w:i/>
                <w:sz w:val="21"/>
                <w:szCs w:val="21"/>
              </w:rPr>
              <w:t>Name of Business or Entity</w:t>
            </w:r>
          </w:p>
        </w:tc>
        <w:tc>
          <w:tcPr>
            <w:tcW w:w="9486" w:type="dxa"/>
          </w:tcPr>
          <w:p w:rsidRPr="00207D8F" w:rsidR="00481721" w:rsidP="00A35D1B" w:rsidRDefault="00481721" w14:paraId="06F22CBA" w14:textId="77777777">
            <w:pPr>
              <w:spacing w:before="1" w:line="260" w:lineRule="exact"/>
              <w:rPr>
                <w:rFonts w:ascii="Arial" w:hAnsi="Arial" w:cs="Arial"/>
                <w:b/>
                <w:bCs/>
                <w:sz w:val="21"/>
                <w:szCs w:val="21"/>
              </w:rPr>
            </w:pPr>
          </w:p>
        </w:tc>
      </w:tr>
      <w:tr w:rsidRPr="00481721" w:rsidR="00207D8F" w:rsidTr="00A35D1B" w14:paraId="6F668A5D" w14:textId="77777777">
        <w:trPr>
          <w:trHeight w:val="432"/>
        </w:trPr>
        <w:tc>
          <w:tcPr>
            <w:tcW w:w="4392" w:type="dxa"/>
            <w:vAlign w:val="center"/>
          </w:tcPr>
          <w:p w:rsidRPr="00207D8F" w:rsidR="00207D8F" w:rsidP="00207D8F" w:rsidRDefault="00207D8F" w14:paraId="5035E479" w14:textId="3A3A6221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>
              <w:rPr>
                <w:rFonts w:ascii="Arial" w:hAnsi="Arial" w:cs="Arial"/>
                <w:i/>
                <w:sz w:val="21"/>
                <w:szCs w:val="21"/>
              </w:rPr>
              <w:t>Address</w:t>
            </w:r>
          </w:p>
        </w:tc>
        <w:tc>
          <w:tcPr>
            <w:tcW w:w="9486" w:type="dxa"/>
          </w:tcPr>
          <w:p w:rsidRPr="00481721" w:rsidR="00207D8F" w:rsidP="00A35D1B" w:rsidRDefault="00207D8F" w14:paraId="3E8AD6FD" w14:textId="77777777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Pr="00481721" w:rsidR="00481721" w:rsidTr="00A35D1B" w14:paraId="06F22CBE" w14:textId="77777777">
        <w:trPr>
          <w:trHeight w:val="432"/>
        </w:trPr>
        <w:tc>
          <w:tcPr>
            <w:tcW w:w="4392" w:type="dxa"/>
            <w:vAlign w:val="center"/>
          </w:tcPr>
          <w:p w:rsidRPr="00481721" w:rsidR="00481721" w:rsidP="00A35D1B" w:rsidRDefault="00481721" w14:paraId="06F22CBC" w14:textId="77777777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>Contact Person</w:t>
            </w:r>
          </w:p>
        </w:tc>
        <w:tc>
          <w:tcPr>
            <w:tcW w:w="9486" w:type="dxa"/>
          </w:tcPr>
          <w:p w:rsidRPr="00481721" w:rsidR="00481721" w:rsidP="00A35D1B" w:rsidRDefault="00481721" w14:paraId="06F22CBD" w14:textId="77777777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Pr="00481721" w:rsidR="00481721" w:rsidTr="00A35D1B" w14:paraId="06F22CC1" w14:textId="77777777">
        <w:trPr>
          <w:trHeight w:val="432"/>
        </w:trPr>
        <w:tc>
          <w:tcPr>
            <w:tcW w:w="4392" w:type="dxa"/>
            <w:vAlign w:val="center"/>
          </w:tcPr>
          <w:p w:rsidRPr="00481721" w:rsidR="00481721" w:rsidP="00A35D1B" w:rsidRDefault="00481721" w14:paraId="06F22CBF" w14:textId="77777777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 xml:space="preserve">Telephone Number </w:t>
            </w:r>
          </w:p>
        </w:tc>
        <w:tc>
          <w:tcPr>
            <w:tcW w:w="9486" w:type="dxa"/>
          </w:tcPr>
          <w:p w:rsidRPr="00481721" w:rsidR="00481721" w:rsidP="00A35D1B" w:rsidRDefault="00481721" w14:paraId="06F22CC0" w14:textId="77777777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Pr="00481721" w:rsidR="00481721" w:rsidTr="00A35D1B" w14:paraId="06F22CC4" w14:textId="77777777">
        <w:trPr>
          <w:trHeight w:val="432"/>
        </w:trPr>
        <w:tc>
          <w:tcPr>
            <w:tcW w:w="4392" w:type="dxa"/>
            <w:vAlign w:val="center"/>
          </w:tcPr>
          <w:p w:rsidRPr="00481721" w:rsidR="00481721" w:rsidP="00A35D1B" w:rsidRDefault="00481721" w14:paraId="06F22CC2" w14:textId="77777777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>Name or Contract Number, if applicable</w:t>
            </w:r>
          </w:p>
        </w:tc>
        <w:tc>
          <w:tcPr>
            <w:tcW w:w="9486" w:type="dxa"/>
          </w:tcPr>
          <w:p w:rsidRPr="00481721" w:rsidR="00481721" w:rsidP="00A35D1B" w:rsidRDefault="00481721" w14:paraId="06F22CC3" w14:textId="77777777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Pr="00481721" w:rsidR="00481721" w:rsidTr="00A35D1B" w14:paraId="06F22CC7" w14:textId="77777777">
        <w:trPr>
          <w:trHeight w:val="432"/>
        </w:trPr>
        <w:tc>
          <w:tcPr>
            <w:tcW w:w="4392" w:type="dxa"/>
            <w:vAlign w:val="center"/>
          </w:tcPr>
          <w:p w:rsidRPr="00481721" w:rsidR="00481721" w:rsidP="00A35D1B" w:rsidRDefault="00481721" w14:paraId="06F22CC5" w14:textId="77777777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 xml:space="preserve">Number of Years/Term of Contract </w:t>
            </w:r>
          </w:p>
        </w:tc>
        <w:tc>
          <w:tcPr>
            <w:tcW w:w="9486" w:type="dxa"/>
          </w:tcPr>
          <w:p w:rsidRPr="00481721" w:rsidR="00481721" w:rsidP="00A35D1B" w:rsidRDefault="00481721" w14:paraId="06F22CC6" w14:textId="77777777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Pr="00481721" w:rsidR="00481721" w:rsidTr="00A35D1B" w14:paraId="06F22CCA" w14:textId="77777777">
        <w:trPr>
          <w:trHeight w:val="755"/>
        </w:trPr>
        <w:tc>
          <w:tcPr>
            <w:tcW w:w="4392" w:type="dxa"/>
            <w:vAlign w:val="center"/>
          </w:tcPr>
          <w:p w:rsidRPr="00481721" w:rsidR="00481721" w:rsidP="00A35D1B" w:rsidRDefault="00481721" w14:paraId="06F22CC8" w14:textId="77777777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>Type of Services Provided</w:t>
            </w:r>
          </w:p>
        </w:tc>
        <w:tc>
          <w:tcPr>
            <w:tcW w:w="9486" w:type="dxa"/>
          </w:tcPr>
          <w:p w:rsidRPr="00481721" w:rsidR="008F1A12" w:rsidP="00A35D1B" w:rsidRDefault="008F1A12" w14:paraId="06F22CC9" w14:textId="227FA6C1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:rsidRPr="00481721" w:rsidR="00481721" w:rsidRDefault="00481721" w14:paraId="06F22CCE" w14:textId="77777777">
      <w:pPr>
        <w:spacing w:before="3" w:after="0" w:line="180" w:lineRule="exact"/>
        <w:rPr>
          <w:rFonts w:ascii="Arial" w:hAnsi="Arial" w:cs="Arial"/>
          <w:sz w:val="21"/>
          <w:szCs w:val="21"/>
        </w:rPr>
      </w:pPr>
    </w:p>
    <w:tbl>
      <w:tblPr>
        <w:tblStyle w:val="TableGrid"/>
        <w:tblpPr w:leftFromText="180" w:rightFromText="180" w:vertAnchor="text" w:horzAnchor="margin" w:tblpXSpec="center" w:tblpY="485"/>
        <w:tblW w:w="0" w:type="auto"/>
        <w:tblLook w:val="04A0" w:firstRow="1" w:lastRow="0" w:firstColumn="1" w:lastColumn="0" w:noHBand="0" w:noVBand="1"/>
      </w:tblPr>
      <w:tblGrid>
        <w:gridCol w:w="4392"/>
        <w:gridCol w:w="9486"/>
      </w:tblGrid>
      <w:tr w:rsidRPr="00207D8F" w:rsidR="00481721" w:rsidTr="1C757431" w14:paraId="06F22CD1" w14:textId="77777777">
        <w:trPr>
          <w:trHeight w:val="432"/>
        </w:trPr>
        <w:tc>
          <w:tcPr>
            <w:tcW w:w="4392" w:type="dxa"/>
            <w:tcMar/>
            <w:vAlign w:val="center"/>
          </w:tcPr>
          <w:p w:rsidRPr="00207D8F" w:rsidR="00481721" w:rsidP="00C12846" w:rsidRDefault="00481721" w14:paraId="06F22CCF" w14:textId="7A7CD103">
            <w:pPr>
              <w:pStyle w:val="ListParagraph"/>
              <w:numPr>
                <w:ilvl w:val="0"/>
                <w:numId w:val="2"/>
              </w:numPr>
              <w:spacing w:before="1" w:line="260" w:lineRule="exact"/>
              <w:rPr>
                <w:rFonts w:ascii="Arial" w:hAnsi="Arial" w:cs="Arial"/>
                <w:b/>
                <w:bCs/>
                <w:i/>
                <w:sz w:val="21"/>
                <w:szCs w:val="21"/>
              </w:rPr>
            </w:pPr>
            <w:r w:rsidRPr="00207D8F">
              <w:rPr>
                <w:rFonts w:ascii="Arial" w:hAnsi="Arial" w:cs="Arial"/>
                <w:b/>
                <w:bCs/>
                <w:i/>
                <w:sz w:val="21"/>
                <w:szCs w:val="21"/>
              </w:rPr>
              <w:lastRenderedPageBreak/>
              <w:t>Name of Business or Entity</w:t>
            </w:r>
          </w:p>
        </w:tc>
        <w:tc>
          <w:tcPr>
            <w:tcW w:w="9486" w:type="dxa"/>
            <w:tcMar/>
          </w:tcPr>
          <w:p w:rsidRPr="00207D8F" w:rsidR="00481721" w:rsidP="00481721" w:rsidRDefault="00481721" w14:paraId="06F22CD0" w14:textId="77777777">
            <w:pPr>
              <w:spacing w:before="1" w:line="260" w:lineRule="exact"/>
              <w:rPr>
                <w:rFonts w:ascii="Arial" w:hAnsi="Arial" w:cs="Arial"/>
                <w:b/>
                <w:bCs/>
                <w:sz w:val="21"/>
                <w:szCs w:val="21"/>
              </w:rPr>
            </w:pPr>
          </w:p>
        </w:tc>
      </w:tr>
      <w:tr w:rsidRPr="00481721" w:rsidR="00207D8F" w:rsidTr="1C757431" w14:paraId="1FC4084A" w14:textId="77777777">
        <w:trPr>
          <w:trHeight w:val="432"/>
        </w:trPr>
        <w:tc>
          <w:tcPr>
            <w:tcW w:w="4392" w:type="dxa"/>
            <w:tcMar/>
            <w:vAlign w:val="center"/>
          </w:tcPr>
          <w:p w:rsidRPr="00207D8F" w:rsidR="00207D8F" w:rsidP="00207D8F" w:rsidRDefault="00207D8F" w14:paraId="170CA2C9" w14:textId="3C636961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>
              <w:rPr>
                <w:rFonts w:ascii="Arial" w:hAnsi="Arial" w:cs="Arial"/>
                <w:i/>
                <w:sz w:val="21"/>
                <w:szCs w:val="21"/>
              </w:rPr>
              <w:t>Address</w:t>
            </w:r>
          </w:p>
        </w:tc>
        <w:tc>
          <w:tcPr>
            <w:tcW w:w="9486" w:type="dxa"/>
            <w:tcMar/>
          </w:tcPr>
          <w:p w:rsidRPr="00481721" w:rsidR="00207D8F" w:rsidP="00481721" w:rsidRDefault="00207D8F" w14:paraId="5ACDAF1E" w14:textId="77777777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Pr="00481721" w:rsidR="00481721" w:rsidTr="1C757431" w14:paraId="06F22CD4" w14:textId="77777777">
        <w:trPr>
          <w:trHeight w:val="432"/>
        </w:trPr>
        <w:tc>
          <w:tcPr>
            <w:tcW w:w="4392" w:type="dxa"/>
            <w:tcMar/>
            <w:vAlign w:val="center"/>
          </w:tcPr>
          <w:p w:rsidRPr="00481721" w:rsidR="00481721" w:rsidP="00481721" w:rsidRDefault="00481721" w14:paraId="06F22CD2" w14:textId="77777777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>Contact Person</w:t>
            </w:r>
          </w:p>
        </w:tc>
        <w:tc>
          <w:tcPr>
            <w:tcW w:w="9486" w:type="dxa"/>
            <w:tcMar/>
          </w:tcPr>
          <w:p w:rsidRPr="00481721" w:rsidR="00481721" w:rsidP="00481721" w:rsidRDefault="00481721" w14:paraId="06F22CD3" w14:textId="77777777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Pr="00481721" w:rsidR="00481721" w:rsidTr="1C757431" w14:paraId="06F22CD7" w14:textId="77777777">
        <w:trPr>
          <w:trHeight w:val="432"/>
        </w:trPr>
        <w:tc>
          <w:tcPr>
            <w:tcW w:w="4392" w:type="dxa"/>
            <w:tcMar/>
            <w:vAlign w:val="center"/>
          </w:tcPr>
          <w:p w:rsidRPr="00481721" w:rsidR="00481721" w:rsidP="00481721" w:rsidRDefault="00481721" w14:paraId="06F22CD5" w14:textId="77777777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 xml:space="preserve">Telephone Number </w:t>
            </w:r>
          </w:p>
        </w:tc>
        <w:tc>
          <w:tcPr>
            <w:tcW w:w="9486" w:type="dxa"/>
            <w:tcMar/>
          </w:tcPr>
          <w:p w:rsidRPr="00481721" w:rsidR="00481721" w:rsidP="00481721" w:rsidRDefault="00481721" w14:paraId="06F22CD6" w14:textId="77777777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Pr="00481721" w:rsidR="00481721" w:rsidTr="1C757431" w14:paraId="06F22CDA" w14:textId="77777777">
        <w:trPr>
          <w:trHeight w:val="432"/>
        </w:trPr>
        <w:tc>
          <w:tcPr>
            <w:tcW w:w="4392" w:type="dxa"/>
            <w:tcMar/>
            <w:vAlign w:val="center"/>
          </w:tcPr>
          <w:p w:rsidRPr="00481721" w:rsidR="00481721" w:rsidP="00481721" w:rsidRDefault="00481721" w14:paraId="06F22CD8" w14:textId="77777777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>Name or Contract Number, if applicable</w:t>
            </w:r>
          </w:p>
        </w:tc>
        <w:tc>
          <w:tcPr>
            <w:tcW w:w="9486" w:type="dxa"/>
            <w:tcMar/>
          </w:tcPr>
          <w:p w:rsidRPr="00481721" w:rsidR="00481721" w:rsidP="00481721" w:rsidRDefault="00481721" w14:paraId="06F22CD9" w14:textId="77777777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Pr="00481721" w:rsidR="00481721" w:rsidTr="1C757431" w14:paraId="06F22CDD" w14:textId="77777777">
        <w:trPr>
          <w:trHeight w:val="432"/>
        </w:trPr>
        <w:tc>
          <w:tcPr>
            <w:tcW w:w="4392" w:type="dxa"/>
            <w:tcMar/>
            <w:vAlign w:val="center"/>
          </w:tcPr>
          <w:p w:rsidRPr="00481721" w:rsidR="00481721" w:rsidP="00481721" w:rsidRDefault="00481721" w14:paraId="06F22CDB" w14:textId="77777777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 xml:space="preserve">Number of Years/Term of Contract </w:t>
            </w:r>
          </w:p>
        </w:tc>
        <w:tc>
          <w:tcPr>
            <w:tcW w:w="9486" w:type="dxa"/>
            <w:tcMar/>
          </w:tcPr>
          <w:p w:rsidRPr="00481721" w:rsidR="00481721" w:rsidP="00481721" w:rsidRDefault="00481721" w14:paraId="06F22CDC" w14:textId="77777777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Pr="00481721" w:rsidR="00481721" w:rsidTr="1C757431" w14:paraId="06F22CE0" w14:textId="77777777">
        <w:trPr>
          <w:trHeight w:val="755"/>
        </w:trPr>
        <w:tc>
          <w:tcPr>
            <w:tcW w:w="4392" w:type="dxa"/>
            <w:tcMar/>
            <w:vAlign w:val="center"/>
          </w:tcPr>
          <w:p w:rsidRPr="00481721" w:rsidR="00481721" w:rsidP="00481721" w:rsidRDefault="00481721" w14:paraId="06F22CDE" w14:textId="77777777">
            <w:pPr>
              <w:spacing w:before="1" w:line="260" w:lineRule="exact"/>
              <w:rPr>
                <w:rFonts w:ascii="Arial" w:hAnsi="Arial" w:cs="Arial"/>
                <w:i/>
                <w:sz w:val="21"/>
                <w:szCs w:val="21"/>
              </w:rPr>
            </w:pPr>
            <w:r w:rsidRPr="00481721">
              <w:rPr>
                <w:rFonts w:ascii="Arial" w:hAnsi="Arial" w:cs="Arial"/>
                <w:i/>
                <w:sz w:val="21"/>
                <w:szCs w:val="21"/>
              </w:rPr>
              <w:t>Type of Services Provided</w:t>
            </w:r>
          </w:p>
        </w:tc>
        <w:tc>
          <w:tcPr>
            <w:tcW w:w="9486" w:type="dxa"/>
            <w:tcMar/>
          </w:tcPr>
          <w:p w:rsidRPr="00481721" w:rsidR="00481721" w:rsidP="00481721" w:rsidRDefault="00481721" w14:paraId="06F22CDF" w14:textId="77777777">
            <w:pPr>
              <w:spacing w:before="1" w:line="260" w:lineRule="exact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:rsidRPr="00481721" w:rsidR="00C12846" w:rsidRDefault="00C12846" w14:paraId="66E4C349" w14:textId="77777777">
      <w:pPr>
        <w:spacing w:before="78" w:after="0" w:line="240" w:lineRule="auto"/>
        <w:ind w:left="220" w:right="-20"/>
        <w:rPr>
          <w:rFonts w:ascii="Arial" w:hAnsi="Arial" w:eastAsia="Times New Roman" w:cs="Arial"/>
          <w:spacing w:val="1"/>
          <w:sz w:val="21"/>
          <w:szCs w:val="21"/>
        </w:rPr>
      </w:pPr>
    </w:p>
    <w:p w:rsidRPr="00481721" w:rsidR="00481721" w:rsidRDefault="00481721" w14:paraId="06F22CFA" w14:textId="77777777">
      <w:pPr>
        <w:spacing w:before="78" w:after="0" w:line="240" w:lineRule="auto"/>
        <w:ind w:left="220" w:right="-20"/>
        <w:rPr>
          <w:rFonts w:ascii="Arial" w:hAnsi="Arial" w:eastAsia="Times New Roman" w:cs="Arial"/>
          <w:spacing w:val="1"/>
          <w:sz w:val="21"/>
          <w:szCs w:val="21"/>
        </w:rPr>
      </w:pPr>
    </w:p>
    <w:p w:rsidRPr="00481721" w:rsidR="003B7038" w:rsidRDefault="003B7038" w14:paraId="06F22CFB" w14:textId="77777777">
      <w:pPr>
        <w:tabs>
          <w:tab w:val="left" w:pos="7600"/>
        </w:tabs>
        <w:spacing w:before="53" w:after="0" w:line="240" w:lineRule="auto"/>
        <w:ind w:left="220" w:right="-20"/>
        <w:rPr>
          <w:rFonts w:ascii="Arial" w:hAnsi="Arial" w:eastAsia="Arial" w:cs="Arial"/>
          <w:sz w:val="21"/>
          <w:szCs w:val="21"/>
        </w:rPr>
      </w:pPr>
    </w:p>
    <w:sectPr w:rsidRPr="00481721" w:rsidR="003B7038" w:rsidSect="00481721">
      <w:headerReference w:type="default" r:id="rId11"/>
      <w:footerReference w:type="default" r:id="rId12"/>
      <w:type w:val="continuous"/>
      <w:pgSz w:w="15840" w:h="12240" w:orient="landscape"/>
      <w:pgMar w:top="720" w:right="720" w:bottom="720" w:left="720" w:header="720" w:footer="720" w:gutter="0"/>
      <w:cols w:space="720"/>
      <w:docGrid w:linePitch="299"/>
    </w:sectPr>
  </w:body>
</w:document>
</file>

<file path=word/comments.xml><?xml version="1.0" encoding="utf-8"?>
<w:comments xmlns:w14="http://schemas.microsoft.com/office/word/2010/wordml" xmlns:w="http://schemas.openxmlformats.org/wordprocessingml/2006/main">
  <w:comment w:initials="JE" w:author="Jennifer Eckhart" w:date="2023-02-24T12:46:22" w:id="1152790431">
    <w:p w:rsidR="2A55FA98" w:rsidRDefault="2A55FA98" w14:paraId="17DFD672" w14:textId="7993090B">
      <w:pPr>
        <w:pStyle w:val="CommentText"/>
      </w:pPr>
      <w:r w:rsidR="2A55FA98">
        <w:rPr/>
        <w:t xml:space="preserve">Tamesha, didn't we develop a document with Calyptus to help PMs do reference checks? I think we created a list of sample questions. 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  <w:comment w:initials="TW" w:author="TaMesha Williamson" w:date="2023-03-06T16:56:30" w:id="289287377">
    <w:p w:rsidR="7DE7F536" w:rsidRDefault="7DE7F536" w14:paraId="37021367" w14:textId="4E35ECD9">
      <w:pPr>
        <w:pStyle w:val="CommentText"/>
      </w:pPr>
      <w:r>
        <w:fldChar w:fldCharType="begin"/>
      </w:r>
      <w:r>
        <w:instrText xml:space="preserve"> HYPERLINK "mailto:jeckhart@First5la.org"</w:instrText>
      </w:r>
      <w:bookmarkStart w:name="_@_172434E8F334418DB8BA7F13041E9C0EZ" w:id="384301134"/>
      <w:r>
        <w:fldChar w:fldCharType="separate"/>
      </w:r>
      <w:bookmarkEnd w:id="384301134"/>
      <w:r w:rsidRPr="7DE7F536" w:rsidR="7DE7F536">
        <w:rPr>
          <w:rStyle w:val="Mention"/>
          <w:noProof/>
        </w:rPr>
        <w:t>@Jennifer Eckhart</w:t>
      </w:r>
      <w:r>
        <w:fldChar w:fldCharType="end"/>
      </w:r>
      <w:r w:rsidR="7DE7F536">
        <w:rPr/>
        <w:t xml:space="preserve">  - We did create a list of sample questions. They're posted on the CAP SharePoint site.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mc="http://schemas.openxmlformats.org/markup-compatibility/2006" xmlns:w15="http://schemas.microsoft.com/office/word/2012/wordml" mc:Ignorable="w15">
  <w15:commentEx w15:done="1" w15:paraId="17DFD672"/>
  <w15:commentEx w15:done="1" w15:paraId="37021367" w15:paraIdParent="17DFD672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6BA62177" w16cex:dateUtc="2023-02-24T20:46:22.951Z"/>
  <w16cex:commentExtensible w16cex:durableId="1544A9A3" w16cex:dateUtc="2023-03-07T00:56:30.185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17DFD672" w16cid:durableId="6BA62177"/>
  <w16cid:commentId w16cid:paraId="37021367" w16cid:durableId="1544A9A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C69FA" w:rsidP="00481721" w:rsidRDefault="00BC69FA" w14:paraId="5E0BACFF" w14:textId="77777777">
      <w:pPr>
        <w:spacing w:after="0" w:line="240" w:lineRule="auto"/>
      </w:pPr>
      <w:r>
        <w:separator/>
      </w:r>
    </w:p>
  </w:endnote>
  <w:endnote w:type="continuationSeparator" w:id="0">
    <w:p w:rsidR="00BC69FA" w:rsidP="00481721" w:rsidRDefault="00BC69FA" w14:paraId="5A88321C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27547139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:rsidR="00481721" w:rsidRDefault="00481721" w14:paraId="06F22D01" w14:textId="77777777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F16C0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F16C0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481721" w:rsidRDefault="00481721" w14:paraId="06F22D02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C69FA" w:rsidP="00481721" w:rsidRDefault="00BC69FA" w14:paraId="5BBFFD24" w14:textId="77777777">
      <w:pPr>
        <w:spacing w:after="0" w:line="240" w:lineRule="auto"/>
      </w:pPr>
      <w:r>
        <w:separator/>
      </w:r>
    </w:p>
  </w:footnote>
  <w:footnote w:type="continuationSeparator" w:id="0">
    <w:p w:rsidR="00BC69FA" w:rsidP="00481721" w:rsidRDefault="00BC69FA" w14:paraId="2FC1FD19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0B1B13" w:rsidP="000B1B13" w:rsidRDefault="000B1B13" w14:paraId="458558AC" w14:textId="60E75E6D">
    <w:pPr>
      <w:pStyle w:val="Companyname"/>
      <w:rPr>
        <w:noProof/>
      </w:rPr>
    </w:pPr>
    <w:r>
      <w:rPr>
        <w:noProof/>
      </w:rPr>
      <w:t xml:space="preserve">APPENDIX </w:t>
    </w:r>
    <w:r w:rsidR="00A87B53">
      <w:rPr>
        <w:noProof/>
      </w:rPr>
      <w:t>E</w:t>
    </w:r>
  </w:p>
  <w:p w:rsidR="000B1B13" w:rsidP="000B1B13" w:rsidRDefault="000B1B13" w14:paraId="27A7A237" w14:textId="77777777">
    <w:pPr>
      <w:pStyle w:val="Companyname"/>
      <w:rPr>
        <w:noProof/>
      </w:rPr>
    </w:pPr>
    <w:r>
      <w:rPr>
        <w:noProof/>
        <w:color w:val="1F497D"/>
      </w:rPr>
      <w:drawing>
        <wp:inline distT="0" distB="0" distL="0" distR="0" wp14:anchorId="2F3667FD" wp14:editId="55401C2A">
          <wp:extent cx="889942" cy="438876"/>
          <wp:effectExtent l="0" t="0" r="5715" b="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9942" cy="4388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Pr="00DA3F82" w:rsidR="000B1B13" w:rsidP="000B1B13" w:rsidRDefault="00A87B53" w14:paraId="6506E8C0" w14:textId="7761DCC7">
    <w:pPr>
      <w:pStyle w:val="Header"/>
      <w:jc w:val="center"/>
      <w:rPr>
        <w:b/>
        <w:sz w:val="24"/>
        <w:szCs w:val="24"/>
      </w:rPr>
    </w:pPr>
    <w:r>
      <w:rPr>
        <w:b/>
        <w:sz w:val="24"/>
        <w:szCs w:val="24"/>
      </w:rPr>
      <w:t>SECURITY</w:t>
    </w:r>
    <w:r w:rsidRPr="00DA3F82" w:rsidR="000B1B13">
      <w:rPr>
        <w:b/>
        <w:sz w:val="24"/>
        <w:szCs w:val="24"/>
      </w:rPr>
      <w:t xml:space="preserve"> SERVICES REQUEST FOR QUALIFICATIONS (RFQ)</w:t>
    </w:r>
  </w:p>
  <w:p w:rsidRPr="00DA3F82" w:rsidR="00481721" w:rsidP="00481721" w:rsidRDefault="000B1B13" w14:paraId="06F22D00" w14:textId="4EFD5685">
    <w:pPr>
      <w:pStyle w:val="Header"/>
      <w:jc w:val="center"/>
      <w:rPr>
        <w:sz w:val="44"/>
        <w:szCs w:val="24"/>
      </w:rPr>
    </w:pPr>
    <w:r w:rsidRPr="00DA3F82">
      <w:rPr>
        <w:b/>
        <w:sz w:val="24"/>
        <w:szCs w:val="24"/>
      </w:rPr>
      <w:t>REFEREN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1D159D"/>
    <w:multiLevelType w:val="hybridMultilevel"/>
    <w:tmpl w:val="B2005B6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9E710AF"/>
    <w:multiLevelType w:val="hybridMultilevel"/>
    <w:tmpl w:val="67022528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num w:numId="1" w16cid:durableId="773596508">
    <w:abstractNumId w:val="1"/>
  </w:num>
  <w:num w:numId="2" w16cid:durableId="1180898819">
    <w:abstractNumId w:val="0"/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Jennifer Eckhart">
    <w15:presenceInfo w15:providerId="AD" w15:userId="S::jeckhart@first5la.org::4cb56d6f-eba3-4285-be5c-2a935b0e24c5"/>
  </w15:person>
  <w15:person w15:author="TaMesha Williamson">
    <w15:presenceInfo w15:providerId="AD" w15:userId="S::twilliamson@first5la.org::5252f399-c3bb-44ba-a399-22f33f8712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dirty"/>
  <w:trackRevisions w:val="false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zYyMzU2tjAzsrBU0lEKTi0uzszPAykwqwUAIZeqJywAAAA="/>
  </w:docVars>
  <w:rsids>
    <w:rsidRoot w:val="003B7038"/>
    <w:rsid w:val="000B1B13"/>
    <w:rsid w:val="001422BF"/>
    <w:rsid w:val="00187668"/>
    <w:rsid w:val="00207D8F"/>
    <w:rsid w:val="00295B16"/>
    <w:rsid w:val="00344C1D"/>
    <w:rsid w:val="003B7038"/>
    <w:rsid w:val="00481721"/>
    <w:rsid w:val="004C2306"/>
    <w:rsid w:val="006F16C0"/>
    <w:rsid w:val="0072332D"/>
    <w:rsid w:val="008F1A12"/>
    <w:rsid w:val="00A1434B"/>
    <w:rsid w:val="00A51543"/>
    <w:rsid w:val="00A87B53"/>
    <w:rsid w:val="00B82948"/>
    <w:rsid w:val="00B924C4"/>
    <w:rsid w:val="00BC69FA"/>
    <w:rsid w:val="00C12846"/>
    <w:rsid w:val="00C42407"/>
    <w:rsid w:val="00DA3F82"/>
    <w:rsid w:val="00EC23B0"/>
    <w:rsid w:val="00F0019C"/>
    <w:rsid w:val="14269A4D"/>
    <w:rsid w:val="1C757431"/>
    <w:rsid w:val="2A55FA98"/>
    <w:rsid w:val="58650C02"/>
    <w:rsid w:val="7DE7F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F22CA0"/>
  <w15:docId w15:val="{40F7DA30-8456-4BE4-A7F2-EEC4559D2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3102B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81721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48172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481721"/>
  </w:style>
  <w:style w:type="paragraph" w:styleId="Footer">
    <w:name w:val="footer"/>
    <w:basedOn w:val="Normal"/>
    <w:link w:val="FooterChar"/>
    <w:uiPriority w:val="99"/>
    <w:unhideWhenUsed/>
    <w:rsid w:val="0048172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481721"/>
  </w:style>
  <w:style w:type="paragraph" w:styleId="BalloonText">
    <w:name w:val="Balloon Text"/>
    <w:basedOn w:val="Normal"/>
    <w:link w:val="BalloonTextChar"/>
    <w:uiPriority w:val="99"/>
    <w:semiHidden/>
    <w:unhideWhenUsed/>
    <w:rsid w:val="004817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48172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12846"/>
    <w:pPr>
      <w:ind w:left="720"/>
      <w:contextualSpacing/>
    </w:pPr>
  </w:style>
  <w:style w:type="paragraph" w:styleId="Companyname" w:customStyle="1">
    <w:name w:val="Company name"/>
    <w:basedOn w:val="Normal"/>
    <w:qFormat/>
    <w:rsid w:val="000B1B13"/>
    <w:pPr>
      <w:widowControl/>
      <w:spacing w:before="60" w:after="240" w:line="240" w:lineRule="auto"/>
      <w:jc w:val="right"/>
    </w:pPr>
    <w:rPr>
      <w:rFonts w:ascii="Calibri" w:hAnsi="Calibri" w:eastAsia="Calibri" w:cs="Times New Roman"/>
      <w:b/>
      <w:sz w:val="28"/>
    </w:rPr>
  </w:style>
  <w:style xmlns:w14="http://schemas.microsoft.com/office/word/2010/wordml" xmlns:mc="http://schemas.openxmlformats.org/markup-compatibility/2006" xmlns:w="http://schemas.openxmlformats.org/wordprocessingml/2006/main" w:type="character" w:styleId="Mention" w:default="1" mc:Ignorable="w14">
    <w:name xmlns:w="http://schemas.openxmlformats.org/wordprocessingml/2006/main" w:val="Mention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Relationship Type="http://schemas.openxmlformats.org/officeDocument/2006/relationships/glossaryDocument" Target="glossary/document.xml" Id="Rd72db609939a4de0" /><Relationship Type="http://schemas.openxmlformats.org/officeDocument/2006/relationships/comments" Target="comments.xml" Id="R2028aadb685447c7" /><Relationship Type="http://schemas.microsoft.com/office/2011/relationships/people" Target="people.xml" Id="Red8bd963d7a746da" /><Relationship Type="http://schemas.microsoft.com/office/2011/relationships/commentsExtended" Target="commentsExtended.xml" Id="R4dc7390bcc634de8" /><Relationship Type="http://schemas.microsoft.com/office/2016/09/relationships/commentsIds" Target="commentsIds.xml" Id="R5d4465c826514cc4" /><Relationship Type="http://schemas.microsoft.com/office/2018/08/relationships/commentsExtensible" Target="commentsExtensible.xml" Id="Ra1729441d9774f47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221ba5-6f80-43b8-9974-6441ea1e2335}"/>
      </w:docPartPr>
      <w:docPartBody>
        <w:p w14:paraId="1FFB580B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3D0FE28834FC4794A11A77789AAA85" ma:contentTypeVersion="26" ma:contentTypeDescription="Create a new document." ma:contentTypeScope="" ma:versionID="ed5c32668a728e3daa45b2299946beff">
  <xsd:schema xmlns:xsd="http://www.w3.org/2001/XMLSchema" xmlns:xs="http://www.w3.org/2001/XMLSchema" xmlns:p="http://schemas.microsoft.com/office/2006/metadata/properties" xmlns:ns2="403c10fd-220d-467d-b2a0-c49b6f187d30" xmlns:ns3="93fbbf7e-43de-4da2-92e8-18ff389eb4da" targetNamespace="http://schemas.microsoft.com/office/2006/metadata/properties" ma:root="true" ma:fieldsID="bc62d8ead11e778760788ab5c705f3bb" ns2:_="" ns3:_="">
    <xsd:import namespace="403c10fd-220d-467d-b2a0-c49b6f187d30"/>
    <xsd:import namespace="93fbbf7e-43de-4da2-92e8-18ff389eb4da"/>
    <xsd:element name="properties">
      <xsd:complexType>
        <xsd:sequence>
          <xsd:element name="documentManagement">
            <xsd:complexType>
              <xsd:all>
                <xsd:element ref="ns3:TaxKeywordTaxHTField" minOccurs="0"/>
                <xsd:element ref="ns3:ce9beac7aba44051a8ab3e5d59b1274e" minOccurs="0"/>
                <xsd:element ref="ns3:c4689666fb4a43958fc0929fe96cc292" minOccurs="0"/>
                <xsd:element ref="ns3:b7e760e31211442492e737c5c386dca6" minOccurs="0"/>
                <xsd:element ref="ns2:Document_x0020_Type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3c10fd-220d-467d-b2a0-c49b6f187d30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16" nillable="true" ma:displayName="Document Type" ma:default="ACR" ma:format="Dropdown" ma:internalName="Document_x0020_Type" ma:readOnly="false">
      <xsd:simpleType>
        <xsd:restriction base="dms:Choice">
          <xsd:enumeration value="ACR"/>
          <xsd:enumeration value="Performance Matrix"/>
          <xsd:enumeration value="Scope of Work"/>
          <xsd:enumeration value="Budget"/>
          <xsd:enumeration value="Budget Narrative"/>
          <xsd:enumeration value="Signature Authorization Form"/>
          <xsd:enumeration value="Articles of Incorporation"/>
          <xsd:enumeration value="Audit"/>
          <xsd:enumeration value="Agency Involvement in Litigation"/>
          <xsd:enumeration value="Contract"/>
          <xsd:enumeration value="Payment Schedule"/>
          <xsd:enumeration value="Insurance"/>
          <xsd:enumeration value="Business License"/>
          <xsd:enumeration value="By-Laws"/>
          <xsd:enumeration value="W-9"/>
          <xsd:enumeration value="Board Resolution"/>
          <xsd:enumeration value="Other"/>
        </xsd:restriction>
      </xsd:simpleType>
    </xsd:element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3" nillable="true" ma:displayName="Tags" ma:internalName="MediaServiceAutoTags" ma:readOnly="true">
      <xsd:simpleType>
        <xsd:restriction base="dms:Text"/>
      </xsd:simple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7" nillable="true" ma:displayName="Location" ma:internalName="MediaServiceLocation" ma:readOnly="true">
      <xsd:simpleType>
        <xsd:restriction base="dms:Text"/>
      </xsd:simpleType>
    </xsd:element>
    <xsd:element name="MediaLengthInSeconds" ma:index="3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2" nillable="true" ma:taxonomy="true" ma:internalName="lcf76f155ced4ddcb4097134ff3c332f" ma:taxonomyFieldName="MediaServiceImageTags" ma:displayName="Image Tags" ma:readOnly="false" ma:fieldId="{5cf76f15-5ced-4ddc-b409-7134ff3c332f}" ma:taxonomyMulti="true" ma:sspId="81430dc5-f31d-46e6-8534-577abdeaf2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fbbf7e-43de-4da2-92e8-18ff389eb4da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9" nillable="true" ma:displayName="TaxKeywordTaxHTField" ma:hidden="true" ma:internalName="TaxKeywordTaxHTField">
      <xsd:simpleType>
        <xsd:restriction base="dms:Note"/>
      </xsd:simpleType>
    </xsd:element>
    <xsd:element name="ce9beac7aba44051a8ab3e5d59b1274e" ma:index="11" nillable="true" ma:taxonomy="true" ma:internalName="ce9beac7aba44051a8ab3e5d59b1274e" ma:taxonomyFieldName="Contract_x0020_Number" ma:displayName="Contract Number" ma:readOnly="false" ma:fieldId="{ce9beac7-aba4-4051-a8ab-3e5d59b1274e}" ma:taxonomyMulti="true" ma:sspId="81430dc5-f31d-46e6-8534-577abdeaf2dd" ma:termSetId="963fed56-4d52-4a00-b049-f76247d753a7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c4689666fb4a43958fc0929fe96cc292" ma:index="13" nillable="true" ma:taxonomy="true" ma:internalName="c4689666fb4a43958fc0929fe96cc292" ma:taxonomyFieldName="Department_x0020_of_x0020_Record" ma:displayName="Department of Record" ma:indexed="true" ma:readOnly="false" ma:fieldId="{c4689666-fb4a-4395-8fc0-929fe96cc292}" ma:sspId="81430dc5-f31d-46e6-8534-577abdeaf2dd" ma:termSetId="8ed8c9ea-7052-4c1d-a4d7-b9c10bffea6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7e760e31211442492e737c5c386dca6" ma:index="15" nillable="true" ma:taxonomy="true" ma:internalName="b7e760e31211442492e737c5c386dca6" ma:taxonomyFieldName="Fiscal_x0020_Year" ma:displayName="Fiscal Year" ma:readOnly="false" ma:fieldId="{b7e760e3-1211-4424-92e7-37c5c386dca6}" ma:sspId="81430dc5-f31d-46e6-8534-577abdeaf2dd" ma:termSetId="07ad10b0-d09f-4857-ac73-d4285054ff7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7" nillable="true" ma:displayName="Taxonomy Catch All Column" ma:hidden="true" ma:list="{048d9383-1c78-4c15-9129-88678ec15c06}" ma:internalName="TaxCatchAll" ma:showField="CatchAllData" ma:web="93fbbf7e-43de-4da2-92e8-18ff389eb4d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Type xmlns="403c10fd-220d-467d-b2a0-c49b6f187d30">ACR</Document_x0020_Type>
    <TaxCatchAll xmlns="93fbbf7e-43de-4da2-92e8-18ff389eb4da">
      <Value>185</Value>
      <Value>555</Value>
    </TaxCatchAll>
    <b7e760e31211442492e737c5c386dca6 xmlns="93fbbf7e-43de-4da2-92e8-18ff389eb4da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5-2016</TermName>
          <TermId xmlns="http://schemas.microsoft.com/office/infopath/2007/PartnerControls">23db362b-3090-48aa-9f26-55ad73d24406</TermId>
        </TermInfo>
      </Terms>
    </b7e760e31211442492e737c5c386dca6>
    <ce9beac7aba44051a8ab3e5d59b1274e xmlns="93fbbf7e-43de-4da2-92e8-18ff389eb4da">
      <Terms xmlns="http://schemas.microsoft.com/office/infopath/2007/PartnerControls"/>
    </ce9beac7aba44051a8ab3e5d59b1274e>
    <c4689666fb4a43958fc0929fe96cc292 xmlns="93fbbf7e-43de-4da2-92e8-18ff389eb4da">
      <Terms xmlns="http://schemas.microsoft.com/office/infopath/2007/PartnerControls">
        <TermInfo xmlns="http://schemas.microsoft.com/office/infopath/2007/PartnerControls">
          <TermName xmlns="http://schemas.microsoft.com/office/infopath/2007/PartnerControls">Public Affairs</TermName>
          <TermId xmlns="http://schemas.microsoft.com/office/infopath/2007/PartnerControls">5bdb2669-e236-435f-b9be-a8c66b502341</TermId>
        </TermInfo>
      </Terms>
    </c4689666fb4a43958fc0929fe96cc292>
    <TaxKeywordTaxHTField xmlns="93fbbf7e-43de-4da2-92e8-18ff389eb4da" xsi:nil="true"/>
    <lcf76f155ced4ddcb4097134ff3c332f xmlns="403c10fd-220d-467d-b2a0-c49b6f187d30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018528-93CC-457A-9A3E-670276BBE4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3c10fd-220d-467d-b2a0-c49b6f187d30"/>
    <ds:schemaRef ds:uri="93fbbf7e-43de-4da2-92e8-18ff389eb4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485C0A5-21A8-42E8-BEAB-8E9191A1E716}">
  <ds:schemaRefs>
    <ds:schemaRef ds:uri="403c10fd-220d-467d-b2a0-c49b6f187d30"/>
    <ds:schemaRef ds:uri="http://schemas.microsoft.com/office/infopath/2007/PartnerControls"/>
    <ds:schemaRef ds:uri="http://purl.org/dc/elements/1.1/"/>
    <ds:schemaRef ds:uri="http://purl.org/dc/dcmitype/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93fbbf7e-43de-4da2-92e8-18ff389eb4da"/>
    <ds:schemaRef ds:uri="http://schemas.microsoft.com/office/2006/metadata/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E7112B4E-F8CD-48BB-BB82-CA965E1088C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3848DB-D55C-4D1A-908D-B3117AFF5414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First 5 L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 to the RFP for SCSF 1-3-13</dc:title>
  <dc:creator>e449966</dc:creator>
  <cp:lastModifiedBy>TaMesha Williamson</cp:lastModifiedBy>
  <cp:revision>18</cp:revision>
  <cp:lastPrinted>2018-10-23T16:40:00Z</cp:lastPrinted>
  <dcterms:created xsi:type="dcterms:W3CDTF">2017-03-13T00:29:00Z</dcterms:created>
  <dcterms:modified xsi:type="dcterms:W3CDTF">2023-03-07T00:5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3-02T00:00:00Z</vt:filetime>
  </property>
  <property fmtid="{D5CDD505-2E9C-101B-9397-08002B2CF9AE}" pid="3" name="LastSaved">
    <vt:filetime>2017-03-02T00:00:00Z</vt:filetime>
  </property>
  <property fmtid="{D5CDD505-2E9C-101B-9397-08002B2CF9AE}" pid="4" name="Contract Number">
    <vt:lpwstr/>
  </property>
  <property fmtid="{D5CDD505-2E9C-101B-9397-08002B2CF9AE}" pid="5" name="TaxKeyword">
    <vt:lpwstr/>
  </property>
  <property fmtid="{D5CDD505-2E9C-101B-9397-08002B2CF9AE}" pid="6" name="Department of Record">
    <vt:lpwstr>555;#Public Affairs|5bdb2669-e236-435f-b9be-a8c66b502341</vt:lpwstr>
  </property>
  <property fmtid="{D5CDD505-2E9C-101B-9397-08002B2CF9AE}" pid="7" name="ContentTypeId">
    <vt:lpwstr>0x010100A33D0FE28834FC4794A11A77789AAA85</vt:lpwstr>
  </property>
  <property fmtid="{D5CDD505-2E9C-101B-9397-08002B2CF9AE}" pid="8" name="Fiscal Year">
    <vt:lpwstr>185;#2015-2016|23db362b-3090-48aa-9f26-55ad73d24406</vt:lpwstr>
  </property>
  <property fmtid="{D5CDD505-2E9C-101B-9397-08002B2CF9AE}" pid="9" name="IsMyDocuments">
    <vt:bool>true</vt:bool>
  </property>
  <property fmtid="{D5CDD505-2E9C-101B-9397-08002B2CF9AE}" pid="10" name="MediaServiceImageTags">
    <vt:lpwstr/>
  </property>
</Properties>
</file>